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12235"/>
      </w:tblGrid>
      <w:tr w:rsidR="00CB23F6" w14:paraId="315916E9" w14:textId="77777777" w:rsidTr="0018283A">
        <w:trPr>
          <w:trHeight w:val="1961"/>
        </w:trPr>
        <w:tc>
          <w:tcPr>
            <w:tcW w:w="2875" w:type="dxa"/>
            <w:tcBorders>
              <w:right w:val="nil"/>
            </w:tcBorders>
            <w:vAlign w:val="center"/>
          </w:tcPr>
          <w:p w14:paraId="62250415" w14:textId="512B716C" w:rsidR="00CB23F6" w:rsidRDefault="00CB23F6" w:rsidP="00CB23F6">
            <w:pPr>
              <w:jc w:val="center"/>
            </w:pPr>
            <w:r w:rsidRPr="00CB23F6">
              <w:rPr>
                <w:rFonts w:eastAsia="Times New Roman" w:cstheme="minorHAnsi"/>
                <w:noProof/>
                <w:color w:val="000000"/>
              </w:rPr>
              <w:drawing>
                <wp:inline distT="0" distB="0" distL="0" distR="0" wp14:anchorId="56C5EB68" wp14:editId="1EF112A9">
                  <wp:extent cx="1228725" cy="828675"/>
                  <wp:effectExtent l="0" t="0" r="0" b="0"/>
                  <wp:docPr id="9" name="Picture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BE46F9E-6866-430D-BDEC-8DC17C708AE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BE46F9E-6866-430D-BDEC-8DC17C708AE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8286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35" w:type="dxa"/>
            <w:tcBorders>
              <w:left w:val="nil"/>
              <w:bottom w:val="nil"/>
            </w:tcBorders>
            <w:vAlign w:val="center"/>
          </w:tcPr>
          <w:p w14:paraId="0E6B7AD6" w14:textId="77777777" w:rsidR="00CB23F6" w:rsidRPr="006F4213" w:rsidRDefault="00CB23F6" w:rsidP="00CB23F6">
            <w:pPr>
              <w:pStyle w:val="NormalWeb"/>
              <w:spacing w:before="0" w:beforeAutospacing="0" w:after="0" w:afterAutospacing="0"/>
              <w:jc w:val="center"/>
              <w:rPr>
                <w:rFonts w:ascii="Abadi MT Condensed" w:hAnsi="Abadi MT Condensed"/>
              </w:rPr>
            </w:pPr>
            <w:r w:rsidRPr="006F4213">
              <w:rPr>
                <w:rFonts w:ascii="Abadi MT Condensed" w:hAnsi="Abadi MT Condensed" w:cstheme="minorBidi"/>
                <w:b/>
                <w:bCs/>
                <w:color w:val="000000" w:themeColor="dark1"/>
                <w:sz w:val="88"/>
                <w:szCs w:val="88"/>
              </w:rPr>
              <w:t>U</w:t>
            </w:r>
            <w:bookmarkStart w:id="0" w:name="_GoBack"/>
            <w:bookmarkEnd w:id="0"/>
            <w:r w:rsidRPr="006F4213">
              <w:rPr>
                <w:rFonts w:ascii="Abadi MT Condensed" w:hAnsi="Abadi MT Condensed" w:cstheme="minorBidi"/>
                <w:b/>
                <w:bCs/>
                <w:color w:val="000000" w:themeColor="dark1"/>
                <w:sz w:val="88"/>
                <w:szCs w:val="88"/>
              </w:rPr>
              <w:t>BER Mileage Log</w:t>
            </w:r>
          </w:p>
          <w:p w14:paraId="411A847A" w14:textId="77777777" w:rsidR="00CB23F6" w:rsidRDefault="00CB23F6"/>
        </w:tc>
      </w:tr>
    </w:tbl>
    <w:tbl>
      <w:tblPr>
        <w:tblStyle w:val="PlainTable4"/>
        <w:tblW w:w="15115" w:type="dxa"/>
        <w:tblLook w:val="04A0" w:firstRow="1" w:lastRow="0" w:firstColumn="1" w:lastColumn="0" w:noHBand="0" w:noVBand="1"/>
      </w:tblPr>
      <w:tblGrid>
        <w:gridCol w:w="266"/>
        <w:gridCol w:w="1660"/>
        <w:gridCol w:w="216"/>
        <w:gridCol w:w="296"/>
        <w:gridCol w:w="1967"/>
        <w:gridCol w:w="360"/>
        <w:gridCol w:w="649"/>
        <w:gridCol w:w="32"/>
        <w:gridCol w:w="264"/>
        <w:gridCol w:w="1616"/>
        <w:gridCol w:w="229"/>
        <w:gridCol w:w="1387"/>
        <w:gridCol w:w="296"/>
        <w:gridCol w:w="302"/>
        <w:gridCol w:w="1120"/>
        <w:gridCol w:w="50"/>
        <w:gridCol w:w="1070"/>
        <w:gridCol w:w="66"/>
        <w:gridCol w:w="527"/>
        <w:gridCol w:w="402"/>
        <w:gridCol w:w="227"/>
        <w:gridCol w:w="78"/>
        <w:gridCol w:w="188"/>
        <w:gridCol w:w="1496"/>
        <w:gridCol w:w="351"/>
      </w:tblGrid>
      <w:tr w:rsidR="00607650" w:rsidRPr="00607650" w14:paraId="230153B3" w14:textId="77777777" w:rsidTr="006076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0414E6BD" w14:textId="35A3CAD2" w:rsidR="00CB23F6" w:rsidRPr="00607650" w:rsidRDefault="00CB23F6" w:rsidP="00CB23F6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876" w:type="dxa"/>
            <w:gridSpan w:val="2"/>
            <w:noWrap/>
            <w:hideMark/>
          </w:tcPr>
          <w:p w14:paraId="30E49FD3" w14:textId="77777777" w:rsidR="00CB23F6" w:rsidRPr="00607650" w:rsidRDefault="00CB23F6" w:rsidP="00CB23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60765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EMPLOYEE ID</w:t>
            </w:r>
          </w:p>
        </w:tc>
        <w:tc>
          <w:tcPr>
            <w:tcW w:w="296" w:type="dxa"/>
            <w:noWrap/>
          </w:tcPr>
          <w:p w14:paraId="4DD44036" w14:textId="238A5465" w:rsidR="00CB23F6" w:rsidRPr="00607650" w:rsidRDefault="00CB23F6" w:rsidP="00CB23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976" w:type="dxa"/>
            <w:gridSpan w:val="3"/>
            <w:noWrap/>
            <w:hideMark/>
          </w:tcPr>
          <w:p w14:paraId="62B03A4C" w14:textId="77777777" w:rsidR="00CB23F6" w:rsidRPr="00607650" w:rsidRDefault="00CB23F6" w:rsidP="00CB23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60765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EMPLOYEE NAME</w:t>
            </w:r>
          </w:p>
        </w:tc>
        <w:tc>
          <w:tcPr>
            <w:tcW w:w="296" w:type="dxa"/>
            <w:gridSpan w:val="2"/>
            <w:noWrap/>
          </w:tcPr>
          <w:p w14:paraId="1DB957EB" w14:textId="4EE957DD" w:rsidR="00CB23F6" w:rsidRPr="00607650" w:rsidRDefault="00CB23F6" w:rsidP="00CB23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616" w:type="dxa"/>
            <w:noWrap/>
            <w:hideMark/>
          </w:tcPr>
          <w:p w14:paraId="6A6E91D5" w14:textId="77777777" w:rsidR="00CB23F6" w:rsidRPr="00607650" w:rsidRDefault="00CB23F6" w:rsidP="00CB23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60765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TITLE</w:t>
            </w:r>
          </w:p>
        </w:tc>
        <w:tc>
          <w:tcPr>
            <w:tcW w:w="1616" w:type="dxa"/>
            <w:gridSpan w:val="2"/>
            <w:noWrap/>
            <w:hideMark/>
          </w:tcPr>
          <w:p w14:paraId="2EDD92D0" w14:textId="177CA31D" w:rsidR="00CB23F6" w:rsidRPr="00607650" w:rsidRDefault="00CB23F6" w:rsidP="00CB23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96" w:type="dxa"/>
            <w:noWrap/>
            <w:hideMark/>
          </w:tcPr>
          <w:p w14:paraId="055607C3" w14:textId="77777777" w:rsidR="00CB23F6" w:rsidRPr="00607650" w:rsidRDefault="00CB23F6" w:rsidP="00CB23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60765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1472" w:type="dxa"/>
            <w:gridSpan w:val="3"/>
            <w:noWrap/>
            <w:hideMark/>
          </w:tcPr>
          <w:p w14:paraId="50748148" w14:textId="77777777" w:rsidR="00CB23F6" w:rsidRPr="00607650" w:rsidRDefault="00CB23F6" w:rsidP="00CB23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60765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DEPARTMENT</w:t>
            </w:r>
          </w:p>
        </w:tc>
        <w:tc>
          <w:tcPr>
            <w:tcW w:w="1136" w:type="dxa"/>
            <w:gridSpan w:val="2"/>
            <w:noWrap/>
          </w:tcPr>
          <w:p w14:paraId="20907EE6" w14:textId="333F1E5D" w:rsidR="00CB23F6" w:rsidRPr="00607650" w:rsidRDefault="00CB23F6" w:rsidP="00CB23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156" w:type="dxa"/>
            <w:gridSpan w:val="3"/>
            <w:noWrap/>
          </w:tcPr>
          <w:p w14:paraId="62610BEE" w14:textId="4188AC19" w:rsidR="00CB23F6" w:rsidRPr="00607650" w:rsidRDefault="00CB23F6" w:rsidP="00CB23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66" w:type="dxa"/>
            <w:gridSpan w:val="2"/>
            <w:noWrap/>
          </w:tcPr>
          <w:p w14:paraId="40138327" w14:textId="044EA5D9" w:rsidR="00CB23F6" w:rsidRPr="00607650" w:rsidRDefault="00CB23F6" w:rsidP="00CB23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496" w:type="dxa"/>
            <w:noWrap/>
            <w:hideMark/>
          </w:tcPr>
          <w:p w14:paraId="479B32E7" w14:textId="77777777" w:rsidR="00CB23F6" w:rsidRPr="00607650" w:rsidRDefault="00CB23F6" w:rsidP="00CB23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60765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RATE PER MILE</w:t>
            </w:r>
          </w:p>
        </w:tc>
        <w:tc>
          <w:tcPr>
            <w:tcW w:w="351" w:type="dxa"/>
            <w:noWrap/>
            <w:hideMark/>
          </w:tcPr>
          <w:p w14:paraId="27FCA98D" w14:textId="77777777" w:rsidR="00CB23F6" w:rsidRPr="00607650" w:rsidRDefault="00CB23F6" w:rsidP="00CB23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60765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607650" w:rsidRPr="00607650" w14:paraId="4059B09D" w14:textId="77777777" w:rsidTr="0060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04F4CCD4" w14:textId="67A8A6DD" w:rsidR="00CB23F6" w:rsidRPr="00607650" w:rsidRDefault="00CB23F6" w:rsidP="00CB23F6">
            <w:pPr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1876" w:type="dxa"/>
            <w:gridSpan w:val="2"/>
            <w:noWrap/>
            <w:hideMark/>
          </w:tcPr>
          <w:p w14:paraId="3E62897A" w14:textId="77777777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607650">
              <w:rPr>
                <w:rFonts w:eastAsia="Times New Roman" w:cstheme="minorHAnsi"/>
                <w:b/>
                <w:bCs/>
                <w:color w:val="000000" w:themeColor="text1"/>
              </w:rPr>
              <w:t>123456</w:t>
            </w:r>
          </w:p>
        </w:tc>
        <w:tc>
          <w:tcPr>
            <w:tcW w:w="296" w:type="dxa"/>
            <w:noWrap/>
          </w:tcPr>
          <w:p w14:paraId="6540EA74" w14:textId="0CD47DC3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2976" w:type="dxa"/>
            <w:gridSpan w:val="3"/>
            <w:noWrap/>
            <w:hideMark/>
          </w:tcPr>
          <w:p w14:paraId="066F5BE1" w14:textId="77777777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607650">
              <w:rPr>
                <w:rFonts w:eastAsia="Times New Roman" w:cstheme="minorHAnsi"/>
                <w:b/>
                <w:bCs/>
                <w:color w:val="000000" w:themeColor="text1"/>
              </w:rPr>
              <w:t>John Smith</w:t>
            </w:r>
          </w:p>
        </w:tc>
        <w:tc>
          <w:tcPr>
            <w:tcW w:w="296" w:type="dxa"/>
            <w:gridSpan w:val="2"/>
            <w:noWrap/>
          </w:tcPr>
          <w:p w14:paraId="79248440" w14:textId="68DC91B3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3232" w:type="dxa"/>
            <w:gridSpan w:val="3"/>
            <w:noWrap/>
            <w:hideMark/>
          </w:tcPr>
          <w:p w14:paraId="08F29054" w14:textId="77777777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607650">
              <w:rPr>
                <w:rFonts w:eastAsia="Times New Roman" w:cstheme="minorHAnsi"/>
                <w:b/>
                <w:bCs/>
                <w:color w:val="000000" w:themeColor="text1"/>
              </w:rPr>
              <w:t>Plant Operations Manager</w:t>
            </w:r>
          </w:p>
        </w:tc>
        <w:tc>
          <w:tcPr>
            <w:tcW w:w="296" w:type="dxa"/>
            <w:noWrap/>
            <w:hideMark/>
          </w:tcPr>
          <w:p w14:paraId="5C978A68" w14:textId="77777777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607650">
              <w:rPr>
                <w:rFonts w:eastAsia="Times New Roman" w:cstheme="minorHAnsi"/>
                <w:color w:val="000000" w:themeColor="text1"/>
              </w:rPr>
              <w:t> </w:t>
            </w:r>
          </w:p>
        </w:tc>
        <w:tc>
          <w:tcPr>
            <w:tcW w:w="3764" w:type="dxa"/>
            <w:gridSpan w:val="8"/>
            <w:noWrap/>
            <w:hideMark/>
          </w:tcPr>
          <w:p w14:paraId="3CA591D8" w14:textId="77777777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607650">
              <w:rPr>
                <w:rFonts w:eastAsia="Times New Roman" w:cstheme="minorHAnsi"/>
                <w:b/>
                <w:bCs/>
                <w:color w:val="000000" w:themeColor="text1"/>
              </w:rPr>
              <w:t>Operations</w:t>
            </w:r>
          </w:p>
        </w:tc>
        <w:tc>
          <w:tcPr>
            <w:tcW w:w="266" w:type="dxa"/>
            <w:gridSpan w:val="2"/>
            <w:noWrap/>
          </w:tcPr>
          <w:p w14:paraId="36D8F20C" w14:textId="583D1886" w:rsidR="00CB23F6" w:rsidRPr="00607650" w:rsidRDefault="00CB23F6" w:rsidP="00CB23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</w:rPr>
            </w:pPr>
          </w:p>
        </w:tc>
        <w:tc>
          <w:tcPr>
            <w:tcW w:w="1496" w:type="dxa"/>
            <w:noWrap/>
            <w:hideMark/>
          </w:tcPr>
          <w:p w14:paraId="3BCA8363" w14:textId="77777777" w:rsidR="00CB23F6" w:rsidRPr="00607650" w:rsidRDefault="00CB23F6" w:rsidP="00CB23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607650">
              <w:rPr>
                <w:rFonts w:eastAsia="Times New Roman" w:cstheme="minorHAnsi"/>
                <w:b/>
                <w:bCs/>
                <w:color w:val="000000" w:themeColor="text1"/>
              </w:rPr>
              <w:t xml:space="preserve">$10.00 </w:t>
            </w:r>
          </w:p>
        </w:tc>
        <w:tc>
          <w:tcPr>
            <w:tcW w:w="351" w:type="dxa"/>
            <w:noWrap/>
            <w:hideMark/>
          </w:tcPr>
          <w:p w14:paraId="631F3C50" w14:textId="77777777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607650">
              <w:rPr>
                <w:rFonts w:eastAsia="Times New Roman" w:cstheme="minorHAnsi"/>
                <w:color w:val="000000" w:themeColor="text1"/>
              </w:rPr>
              <w:t> </w:t>
            </w:r>
          </w:p>
        </w:tc>
      </w:tr>
      <w:tr w:rsidR="00607650" w:rsidRPr="00607650" w14:paraId="1AC38E85" w14:textId="77777777" w:rsidTr="00607650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4BD951EC" w14:textId="4C165E8D" w:rsidR="00CB23F6" w:rsidRPr="00607650" w:rsidRDefault="00CB23F6" w:rsidP="00CB23F6">
            <w:pPr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2736" w:type="dxa"/>
            <w:gridSpan w:val="20"/>
            <w:noWrap/>
            <w:hideMark/>
          </w:tcPr>
          <w:p w14:paraId="66352788" w14:textId="2282337C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60765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NOTE</w:t>
            </w:r>
          </w:p>
        </w:tc>
        <w:tc>
          <w:tcPr>
            <w:tcW w:w="266" w:type="dxa"/>
            <w:gridSpan w:val="2"/>
            <w:noWrap/>
          </w:tcPr>
          <w:p w14:paraId="203A7C47" w14:textId="3AE2AA57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496" w:type="dxa"/>
            <w:noWrap/>
            <w:hideMark/>
          </w:tcPr>
          <w:p w14:paraId="7EBE6A89" w14:textId="77777777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60765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MILEAGE COST</w:t>
            </w:r>
          </w:p>
        </w:tc>
        <w:tc>
          <w:tcPr>
            <w:tcW w:w="351" w:type="dxa"/>
            <w:noWrap/>
            <w:hideMark/>
          </w:tcPr>
          <w:p w14:paraId="6A09F331" w14:textId="77777777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60765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607650" w:rsidRPr="00607650" w14:paraId="5BD11D4F" w14:textId="77777777" w:rsidTr="0060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5B3F577C" w14:textId="11362124" w:rsidR="00CB23F6" w:rsidRPr="00607650" w:rsidRDefault="00CB23F6" w:rsidP="00CB23F6">
            <w:pPr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12736" w:type="dxa"/>
            <w:gridSpan w:val="20"/>
            <w:vMerge w:val="restart"/>
            <w:noWrap/>
            <w:hideMark/>
          </w:tcPr>
          <w:p w14:paraId="280C21B7" w14:textId="77777777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 w:themeColor="text1"/>
              </w:rPr>
            </w:pPr>
            <w:r w:rsidRPr="00607650">
              <w:rPr>
                <w:rFonts w:eastAsia="Times New Roman" w:cstheme="minorHAnsi"/>
                <w:i/>
                <w:iCs/>
                <w:color w:val="000000" w:themeColor="text1"/>
              </w:rPr>
              <w:t>Attend regular monthly operations meeting at the Head Office in New York.</w:t>
            </w:r>
          </w:p>
        </w:tc>
        <w:tc>
          <w:tcPr>
            <w:tcW w:w="266" w:type="dxa"/>
            <w:gridSpan w:val="2"/>
            <w:noWrap/>
          </w:tcPr>
          <w:p w14:paraId="74763202" w14:textId="24ADA765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</w:rPr>
            </w:pPr>
          </w:p>
        </w:tc>
        <w:tc>
          <w:tcPr>
            <w:tcW w:w="1496" w:type="dxa"/>
            <w:noWrap/>
            <w:hideMark/>
          </w:tcPr>
          <w:p w14:paraId="75697055" w14:textId="77777777" w:rsidR="00CB23F6" w:rsidRPr="00607650" w:rsidRDefault="00CB23F6" w:rsidP="00CB23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607650">
              <w:rPr>
                <w:rFonts w:eastAsia="Times New Roman" w:cstheme="minorHAnsi"/>
                <w:b/>
                <w:bCs/>
                <w:color w:val="000000" w:themeColor="text1"/>
              </w:rPr>
              <w:t xml:space="preserve">$120.00 </w:t>
            </w:r>
          </w:p>
        </w:tc>
        <w:tc>
          <w:tcPr>
            <w:tcW w:w="351" w:type="dxa"/>
            <w:noWrap/>
            <w:hideMark/>
          </w:tcPr>
          <w:p w14:paraId="69076596" w14:textId="77777777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607650">
              <w:rPr>
                <w:rFonts w:eastAsia="Times New Roman" w:cstheme="minorHAnsi"/>
                <w:color w:val="000000" w:themeColor="text1"/>
              </w:rPr>
              <w:t> </w:t>
            </w:r>
          </w:p>
        </w:tc>
      </w:tr>
      <w:tr w:rsidR="00607650" w:rsidRPr="00607650" w14:paraId="077D19DB" w14:textId="77777777" w:rsidTr="0060765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005E362C" w14:textId="64A2145A" w:rsidR="00CB23F6" w:rsidRPr="00607650" w:rsidRDefault="00CB23F6" w:rsidP="00CB23F6">
            <w:pPr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12736" w:type="dxa"/>
            <w:gridSpan w:val="20"/>
            <w:vMerge/>
            <w:hideMark/>
          </w:tcPr>
          <w:p w14:paraId="3950DAA0" w14:textId="77777777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 w:themeColor="text1"/>
              </w:rPr>
            </w:pPr>
          </w:p>
        </w:tc>
        <w:tc>
          <w:tcPr>
            <w:tcW w:w="266" w:type="dxa"/>
            <w:gridSpan w:val="2"/>
            <w:noWrap/>
          </w:tcPr>
          <w:p w14:paraId="6DDFFF25" w14:textId="34FB94B9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1496" w:type="dxa"/>
            <w:noWrap/>
            <w:hideMark/>
          </w:tcPr>
          <w:p w14:paraId="454C208F" w14:textId="77777777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60765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TOTAL TRIP COST</w:t>
            </w:r>
          </w:p>
        </w:tc>
        <w:tc>
          <w:tcPr>
            <w:tcW w:w="351" w:type="dxa"/>
            <w:noWrap/>
            <w:hideMark/>
          </w:tcPr>
          <w:p w14:paraId="1489DA01" w14:textId="77777777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607650">
              <w:rPr>
                <w:rFonts w:eastAsia="Times New Roman" w:cstheme="minorHAnsi"/>
                <w:color w:val="000000" w:themeColor="text1"/>
              </w:rPr>
              <w:t> </w:t>
            </w:r>
          </w:p>
        </w:tc>
      </w:tr>
      <w:tr w:rsidR="00607650" w:rsidRPr="00607650" w14:paraId="6388FCF1" w14:textId="77777777" w:rsidTr="0060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65559097" w14:textId="38F3BC54" w:rsidR="00CB23F6" w:rsidRPr="00607650" w:rsidRDefault="00CB23F6" w:rsidP="00CB23F6">
            <w:pPr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12736" w:type="dxa"/>
            <w:gridSpan w:val="20"/>
            <w:vMerge/>
            <w:hideMark/>
          </w:tcPr>
          <w:p w14:paraId="1E98ED3D" w14:textId="77777777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 w:themeColor="text1"/>
              </w:rPr>
            </w:pPr>
          </w:p>
        </w:tc>
        <w:tc>
          <w:tcPr>
            <w:tcW w:w="266" w:type="dxa"/>
            <w:gridSpan w:val="2"/>
            <w:noWrap/>
          </w:tcPr>
          <w:p w14:paraId="6BD204B7" w14:textId="32855E8A" w:rsidR="00CB23F6" w:rsidRPr="00607650" w:rsidRDefault="00CB23F6" w:rsidP="00CB23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</w:rPr>
            </w:pPr>
          </w:p>
        </w:tc>
        <w:tc>
          <w:tcPr>
            <w:tcW w:w="1496" w:type="dxa"/>
            <w:noWrap/>
            <w:hideMark/>
          </w:tcPr>
          <w:p w14:paraId="730BCC39" w14:textId="77777777" w:rsidR="00CB23F6" w:rsidRPr="00607650" w:rsidRDefault="00CB23F6" w:rsidP="00CB23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607650">
              <w:rPr>
                <w:rFonts w:eastAsia="Times New Roman" w:cstheme="minorHAnsi"/>
                <w:b/>
                <w:bCs/>
                <w:color w:val="000000" w:themeColor="text1"/>
              </w:rPr>
              <w:t xml:space="preserve">$125.00 </w:t>
            </w:r>
          </w:p>
        </w:tc>
        <w:tc>
          <w:tcPr>
            <w:tcW w:w="351" w:type="dxa"/>
            <w:noWrap/>
            <w:hideMark/>
          </w:tcPr>
          <w:p w14:paraId="26A6AEB4" w14:textId="77777777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607650">
              <w:rPr>
                <w:rFonts w:eastAsia="Times New Roman" w:cstheme="minorHAnsi"/>
                <w:color w:val="000000" w:themeColor="text1"/>
              </w:rPr>
              <w:t> </w:t>
            </w:r>
          </w:p>
        </w:tc>
      </w:tr>
      <w:tr w:rsidR="00607650" w:rsidRPr="00607650" w14:paraId="39BAC40E" w14:textId="77777777" w:rsidTr="00607650">
        <w:trPr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5" w:type="dxa"/>
            <w:gridSpan w:val="25"/>
            <w:noWrap/>
          </w:tcPr>
          <w:p w14:paraId="6E6F2A68" w14:textId="6717DF74" w:rsidR="00CB23F6" w:rsidRPr="00607650" w:rsidRDefault="00CB23F6" w:rsidP="00CB23F6">
            <w:pPr>
              <w:rPr>
                <w:rFonts w:eastAsia="Times New Roman" w:cstheme="minorHAnsi"/>
                <w:color w:val="000000" w:themeColor="text1"/>
                <w:sz w:val="6"/>
                <w:szCs w:val="6"/>
              </w:rPr>
            </w:pPr>
          </w:p>
        </w:tc>
      </w:tr>
      <w:tr w:rsidR="00607650" w:rsidRPr="00607650" w14:paraId="406049C7" w14:textId="77777777" w:rsidTr="0060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4486C665" w14:textId="4C0F4790" w:rsidR="00CB23F6" w:rsidRPr="00607650" w:rsidRDefault="00CB23F6" w:rsidP="00CB23F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60" w:type="dxa"/>
            <w:vMerge w:val="restart"/>
            <w:noWrap/>
            <w:hideMark/>
          </w:tcPr>
          <w:p w14:paraId="0175F58D" w14:textId="77777777" w:rsidR="00CB23F6" w:rsidRPr="00607650" w:rsidRDefault="00CB23F6" w:rsidP="00CB2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Date</w:t>
            </w:r>
          </w:p>
        </w:tc>
        <w:tc>
          <w:tcPr>
            <w:tcW w:w="3520" w:type="dxa"/>
            <w:gridSpan w:val="6"/>
            <w:vMerge w:val="restart"/>
            <w:noWrap/>
            <w:hideMark/>
          </w:tcPr>
          <w:p w14:paraId="2559C212" w14:textId="77777777" w:rsidR="00CB23F6" w:rsidRPr="00607650" w:rsidRDefault="00CB23F6" w:rsidP="00CB2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Purpose</w:t>
            </w:r>
          </w:p>
        </w:tc>
        <w:tc>
          <w:tcPr>
            <w:tcW w:w="4094" w:type="dxa"/>
            <w:gridSpan w:val="6"/>
            <w:noWrap/>
            <w:hideMark/>
          </w:tcPr>
          <w:p w14:paraId="7F76E795" w14:textId="77777777" w:rsidR="00CB23F6" w:rsidRPr="00607650" w:rsidRDefault="00CB23F6" w:rsidP="00CB2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Trip</w:t>
            </w:r>
          </w:p>
        </w:tc>
        <w:tc>
          <w:tcPr>
            <w:tcW w:w="2240" w:type="dxa"/>
            <w:gridSpan w:val="3"/>
            <w:noWrap/>
            <w:hideMark/>
          </w:tcPr>
          <w:p w14:paraId="0F9F2991" w14:textId="77777777" w:rsidR="00CB23F6" w:rsidRPr="00607650" w:rsidRDefault="00CB23F6" w:rsidP="00CB2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Odometer</w:t>
            </w:r>
          </w:p>
        </w:tc>
        <w:tc>
          <w:tcPr>
            <w:tcW w:w="1300" w:type="dxa"/>
            <w:gridSpan w:val="5"/>
            <w:vMerge w:val="restart"/>
            <w:noWrap/>
            <w:hideMark/>
          </w:tcPr>
          <w:p w14:paraId="680A673B" w14:textId="77777777" w:rsidR="00CB23F6" w:rsidRPr="00607650" w:rsidRDefault="00CB23F6" w:rsidP="00CB2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Mileage</w:t>
            </w:r>
          </w:p>
        </w:tc>
        <w:tc>
          <w:tcPr>
            <w:tcW w:w="1684" w:type="dxa"/>
            <w:gridSpan w:val="2"/>
            <w:vMerge w:val="restart"/>
            <w:noWrap/>
            <w:hideMark/>
          </w:tcPr>
          <w:p w14:paraId="72272E2E" w14:textId="77777777" w:rsidR="00CB23F6" w:rsidRPr="00607650" w:rsidRDefault="00CB23F6" w:rsidP="00CB2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Trip Cost</w:t>
            </w:r>
          </w:p>
        </w:tc>
        <w:tc>
          <w:tcPr>
            <w:tcW w:w="351" w:type="dxa"/>
            <w:noWrap/>
          </w:tcPr>
          <w:p w14:paraId="64237C31" w14:textId="5AA480A4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607650" w:rsidRPr="00607650" w14:paraId="4988489A" w14:textId="77777777" w:rsidTr="00607650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48FB394D" w14:textId="01392E5E" w:rsidR="00CB23F6" w:rsidRPr="00607650" w:rsidRDefault="00CB23F6" w:rsidP="00CB23F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60" w:type="dxa"/>
            <w:vMerge/>
            <w:hideMark/>
          </w:tcPr>
          <w:p w14:paraId="68D208ED" w14:textId="77777777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20" w:type="dxa"/>
            <w:gridSpan w:val="6"/>
            <w:vMerge/>
            <w:hideMark/>
          </w:tcPr>
          <w:p w14:paraId="5CAD50A6" w14:textId="77777777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109" w:type="dxa"/>
            <w:gridSpan w:val="3"/>
            <w:noWrap/>
            <w:hideMark/>
          </w:tcPr>
          <w:p w14:paraId="7FFBE75D" w14:textId="77777777" w:rsidR="00CB23F6" w:rsidRPr="00607650" w:rsidRDefault="00CB23F6" w:rsidP="00CB2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From</w:t>
            </w:r>
          </w:p>
        </w:tc>
        <w:tc>
          <w:tcPr>
            <w:tcW w:w="1985" w:type="dxa"/>
            <w:gridSpan w:val="3"/>
            <w:noWrap/>
            <w:hideMark/>
          </w:tcPr>
          <w:p w14:paraId="7DE7CCAC" w14:textId="77777777" w:rsidR="00CB23F6" w:rsidRPr="00607650" w:rsidRDefault="00CB23F6" w:rsidP="00CB2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To</w:t>
            </w:r>
          </w:p>
        </w:tc>
        <w:tc>
          <w:tcPr>
            <w:tcW w:w="1120" w:type="dxa"/>
            <w:noWrap/>
            <w:hideMark/>
          </w:tcPr>
          <w:p w14:paraId="40A3E649" w14:textId="77777777" w:rsidR="00CB23F6" w:rsidRPr="00607650" w:rsidRDefault="00CB23F6" w:rsidP="00CB2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Start</w:t>
            </w:r>
          </w:p>
        </w:tc>
        <w:tc>
          <w:tcPr>
            <w:tcW w:w="1120" w:type="dxa"/>
            <w:gridSpan w:val="2"/>
            <w:noWrap/>
            <w:hideMark/>
          </w:tcPr>
          <w:p w14:paraId="6AC64579" w14:textId="77777777" w:rsidR="00CB23F6" w:rsidRPr="00607650" w:rsidRDefault="00CB23F6" w:rsidP="00CB2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End</w:t>
            </w:r>
          </w:p>
        </w:tc>
        <w:tc>
          <w:tcPr>
            <w:tcW w:w="1300" w:type="dxa"/>
            <w:gridSpan w:val="5"/>
            <w:vMerge/>
            <w:hideMark/>
          </w:tcPr>
          <w:p w14:paraId="536433AF" w14:textId="77777777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84" w:type="dxa"/>
            <w:gridSpan w:val="2"/>
            <w:vMerge/>
            <w:hideMark/>
          </w:tcPr>
          <w:p w14:paraId="461F9CD0" w14:textId="77777777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1" w:type="dxa"/>
            <w:noWrap/>
          </w:tcPr>
          <w:p w14:paraId="45CFA20B" w14:textId="73E7F548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607650" w:rsidRPr="00607650" w14:paraId="0DB1A765" w14:textId="77777777" w:rsidTr="0060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589566EF" w14:textId="77777777" w:rsidR="00CB23F6" w:rsidRPr="00607650" w:rsidRDefault="00CB23F6" w:rsidP="008F4AC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60" w:type="dxa"/>
            <w:noWrap/>
            <w:hideMark/>
          </w:tcPr>
          <w:p w14:paraId="769AB729" w14:textId="77777777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mm/dd/yyyy</w:t>
            </w:r>
          </w:p>
        </w:tc>
        <w:tc>
          <w:tcPr>
            <w:tcW w:w="3520" w:type="dxa"/>
            <w:gridSpan w:val="6"/>
            <w:noWrap/>
            <w:hideMark/>
          </w:tcPr>
          <w:p w14:paraId="2871A605" w14:textId="77777777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Monthly Operations Meeting</w:t>
            </w:r>
          </w:p>
        </w:tc>
        <w:tc>
          <w:tcPr>
            <w:tcW w:w="2109" w:type="dxa"/>
            <w:gridSpan w:val="3"/>
            <w:noWrap/>
            <w:hideMark/>
          </w:tcPr>
          <w:p w14:paraId="2AFAC6B0" w14:textId="77777777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Fairfax, NJ</w:t>
            </w:r>
          </w:p>
        </w:tc>
        <w:tc>
          <w:tcPr>
            <w:tcW w:w="1985" w:type="dxa"/>
            <w:gridSpan w:val="3"/>
            <w:noWrap/>
            <w:hideMark/>
          </w:tcPr>
          <w:p w14:paraId="71A5229B" w14:textId="77777777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Head Office</w:t>
            </w:r>
          </w:p>
        </w:tc>
        <w:tc>
          <w:tcPr>
            <w:tcW w:w="1120" w:type="dxa"/>
            <w:noWrap/>
            <w:hideMark/>
          </w:tcPr>
          <w:p w14:paraId="672D77E3" w14:textId="77777777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214785</w:t>
            </w:r>
          </w:p>
        </w:tc>
        <w:tc>
          <w:tcPr>
            <w:tcW w:w="1120" w:type="dxa"/>
            <w:gridSpan w:val="2"/>
            <w:noWrap/>
            <w:hideMark/>
          </w:tcPr>
          <w:p w14:paraId="565D28BD" w14:textId="77777777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214797</w:t>
            </w:r>
          </w:p>
        </w:tc>
        <w:tc>
          <w:tcPr>
            <w:tcW w:w="1300" w:type="dxa"/>
            <w:gridSpan w:val="5"/>
            <w:noWrap/>
            <w:hideMark/>
          </w:tcPr>
          <w:p w14:paraId="4EF0BC5E" w14:textId="77777777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12</w:t>
            </w:r>
          </w:p>
        </w:tc>
        <w:tc>
          <w:tcPr>
            <w:tcW w:w="1684" w:type="dxa"/>
            <w:gridSpan w:val="2"/>
            <w:noWrap/>
            <w:hideMark/>
          </w:tcPr>
          <w:p w14:paraId="04773699" w14:textId="77777777" w:rsidR="00CB23F6" w:rsidRPr="00607650" w:rsidRDefault="00CB23F6" w:rsidP="008F4A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$125.00</w:t>
            </w:r>
          </w:p>
        </w:tc>
        <w:tc>
          <w:tcPr>
            <w:tcW w:w="351" w:type="dxa"/>
            <w:noWrap/>
          </w:tcPr>
          <w:p w14:paraId="6C7633E4" w14:textId="77777777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607650" w:rsidRPr="00607650" w14:paraId="09A9383F" w14:textId="77777777" w:rsidTr="00607650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736F8104" w14:textId="77777777" w:rsidR="00CB23F6" w:rsidRPr="00607650" w:rsidRDefault="00CB23F6" w:rsidP="008F4AC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60" w:type="dxa"/>
            <w:noWrap/>
          </w:tcPr>
          <w:p w14:paraId="17B5608E" w14:textId="2B30DCB0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20" w:type="dxa"/>
            <w:gridSpan w:val="6"/>
            <w:noWrap/>
          </w:tcPr>
          <w:p w14:paraId="2445E2DB" w14:textId="44311CF6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109" w:type="dxa"/>
            <w:gridSpan w:val="3"/>
            <w:noWrap/>
          </w:tcPr>
          <w:p w14:paraId="281CB909" w14:textId="3E7FB435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985" w:type="dxa"/>
            <w:gridSpan w:val="3"/>
            <w:noWrap/>
          </w:tcPr>
          <w:p w14:paraId="70F36110" w14:textId="3541F5CE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noWrap/>
          </w:tcPr>
          <w:p w14:paraId="43DF9800" w14:textId="08F4DFFF" w:rsidR="00CB23F6" w:rsidRPr="00607650" w:rsidRDefault="00CB23F6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gridSpan w:val="2"/>
            <w:noWrap/>
          </w:tcPr>
          <w:p w14:paraId="73D71522" w14:textId="7181505C" w:rsidR="00CB23F6" w:rsidRPr="00607650" w:rsidRDefault="00CB23F6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300" w:type="dxa"/>
            <w:gridSpan w:val="5"/>
            <w:noWrap/>
          </w:tcPr>
          <w:p w14:paraId="1D52B117" w14:textId="0B55B159" w:rsidR="00CB23F6" w:rsidRPr="00607650" w:rsidRDefault="00CB23F6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84" w:type="dxa"/>
            <w:gridSpan w:val="2"/>
            <w:noWrap/>
          </w:tcPr>
          <w:p w14:paraId="08607D06" w14:textId="3BE640EE" w:rsidR="00CB23F6" w:rsidRPr="00607650" w:rsidRDefault="00CB23F6" w:rsidP="008F4A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1" w:type="dxa"/>
            <w:noWrap/>
          </w:tcPr>
          <w:p w14:paraId="78A91576" w14:textId="77777777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607650" w:rsidRPr="00607650" w14:paraId="7B8CD23E" w14:textId="77777777" w:rsidTr="0060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3BDF7D69" w14:textId="77777777" w:rsidR="00CB23F6" w:rsidRPr="00607650" w:rsidRDefault="00CB23F6" w:rsidP="008F4AC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60" w:type="dxa"/>
            <w:noWrap/>
          </w:tcPr>
          <w:p w14:paraId="07DB0BA6" w14:textId="606E919D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20" w:type="dxa"/>
            <w:gridSpan w:val="6"/>
            <w:noWrap/>
          </w:tcPr>
          <w:p w14:paraId="795AA55C" w14:textId="11F433A9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109" w:type="dxa"/>
            <w:gridSpan w:val="3"/>
            <w:noWrap/>
          </w:tcPr>
          <w:p w14:paraId="2586B442" w14:textId="0EB00673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985" w:type="dxa"/>
            <w:gridSpan w:val="3"/>
            <w:noWrap/>
          </w:tcPr>
          <w:p w14:paraId="3BBE08F1" w14:textId="08BE7C37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noWrap/>
          </w:tcPr>
          <w:p w14:paraId="0469CB8A" w14:textId="471EEEDD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gridSpan w:val="2"/>
            <w:noWrap/>
          </w:tcPr>
          <w:p w14:paraId="69B21345" w14:textId="0162D200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300" w:type="dxa"/>
            <w:gridSpan w:val="5"/>
            <w:noWrap/>
          </w:tcPr>
          <w:p w14:paraId="6F9A295C" w14:textId="6A9215FF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84" w:type="dxa"/>
            <w:gridSpan w:val="2"/>
            <w:noWrap/>
          </w:tcPr>
          <w:p w14:paraId="0831B2D3" w14:textId="0C8F252E" w:rsidR="00CB23F6" w:rsidRPr="00607650" w:rsidRDefault="00CB23F6" w:rsidP="008F4A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1" w:type="dxa"/>
            <w:noWrap/>
          </w:tcPr>
          <w:p w14:paraId="75A5FAA0" w14:textId="77777777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607650" w:rsidRPr="00607650" w14:paraId="21586E33" w14:textId="77777777" w:rsidTr="00607650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646A9A1E" w14:textId="77777777" w:rsidR="00CB23F6" w:rsidRPr="00607650" w:rsidRDefault="00CB23F6" w:rsidP="008F4AC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60" w:type="dxa"/>
            <w:noWrap/>
          </w:tcPr>
          <w:p w14:paraId="68A76C01" w14:textId="70F2078F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20" w:type="dxa"/>
            <w:gridSpan w:val="6"/>
            <w:noWrap/>
          </w:tcPr>
          <w:p w14:paraId="79E74CE8" w14:textId="305967DB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109" w:type="dxa"/>
            <w:gridSpan w:val="3"/>
            <w:noWrap/>
          </w:tcPr>
          <w:p w14:paraId="397E6BB9" w14:textId="5CCC9ABF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985" w:type="dxa"/>
            <w:gridSpan w:val="3"/>
            <w:noWrap/>
          </w:tcPr>
          <w:p w14:paraId="41F77365" w14:textId="047021C8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noWrap/>
          </w:tcPr>
          <w:p w14:paraId="4D12C5B4" w14:textId="3474EB35" w:rsidR="00CB23F6" w:rsidRPr="00607650" w:rsidRDefault="00CB23F6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gridSpan w:val="2"/>
            <w:noWrap/>
          </w:tcPr>
          <w:p w14:paraId="64376653" w14:textId="1EE0E319" w:rsidR="00CB23F6" w:rsidRPr="00607650" w:rsidRDefault="00CB23F6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300" w:type="dxa"/>
            <w:gridSpan w:val="5"/>
            <w:noWrap/>
          </w:tcPr>
          <w:p w14:paraId="3C5D797C" w14:textId="6981427F" w:rsidR="00CB23F6" w:rsidRPr="00607650" w:rsidRDefault="00CB23F6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84" w:type="dxa"/>
            <w:gridSpan w:val="2"/>
            <w:noWrap/>
          </w:tcPr>
          <w:p w14:paraId="690A6322" w14:textId="0CD52F39" w:rsidR="00CB23F6" w:rsidRPr="00607650" w:rsidRDefault="00CB23F6" w:rsidP="008F4A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1" w:type="dxa"/>
            <w:noWrap/>
          </w:tcPr>
          <w:p w14:paraId="4E8A0E6E" w14:textId="77777777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607650" w:rsidRPr="00607650" w14:paraId="13D6B94A" w14:textId="77777777" w:rsidTr="0060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58886501" w14:textId="77777777" w:rsidR="00CB23F6" w:rsidRPr="00607650" w:rsidRDefault="00CB23F6" w:rsidP="008F4AC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60" w:type="dxa"/>
            <w:noWrap/>
          </w:tcPr>
          <w:p w14:paraId="0397C656" w14:textId="04CD2E9B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20" w:type="dxa"/>
            <w:gridSpan w:val="6"/>
            <w:noWrap/>
          </w:tcPr>
          <w:p w14:paraId="70A08517" w14:textId="4D95BF00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109" w:type="dxa"/>
            <w:gridSpan w:val="3"/>
            <w:noWrap/>
          </w:tcPr>
          <w:p w14:paraId="591EB7DE" w14:textId="1E9B79A0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985" w:type="dxa"/>
            <w:gridSpan w:val="3"/>
            <w:noWrap/>
          </w:tcPr>
          <w:p w14:paraId="0A80AAE0" w14:textId="5629D9F5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noWrap/>
          </w:tcPr>
          <w:p w14:paraId="05280415" w14:textId="2C550EE9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gridSpan w:val="2"/>
            <w:noWrap/>
          </w:tcPr>
          <w:p w14:paraId="6B314FA6" w14:textId="5D735371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300" w:type="dxa"/>
            <w:gridSpan w:val="5"/>
            <w:noWrap/>
          </w:tcPr>
          <w:p w14:paraId="5DC99215" w14:textId="28158A9C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84" w:type="dxa"/>
            <w:gridSpan w:val="2"/>
            <w:noWrap/>
          </w:tcPr>
          <w:p w14:paraId="18F6165C" w14:textId="1018F256" w:rsidR="00CB23F6" w:rsidRPr="00607650" w:rsidRDefault="00CB23F6" w:rsidP="008F4A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1" w:type="dxa"/>
            <w:noWrap/>
          </w:tcPr>
          <w:p w14:paraId="33C47C06" w14:textId="77777777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607650" w:rsidRPr="00607650" w14:paraId="0B0475C3" w14:textId="77777777" w:rsidTr="00607650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2F8F0DD2" w14:textId="77777777" w:rsidR="00CB23F6" w:rsidRPr="00607650" w:rsidRDefault="00CB23F6" w:rsidP="008F4AC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60" w:type="dxa"/>
            <w:noWrap/>
          </w:tcPr>
          <w:p w14:paraId="1E120523" w14:textId="393FE234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20" w:type="dxa"/>
            <w:gridSpan w:val="6"/>
            <w:noWrap/>
          </w:tcPr>
          <w:p w14:paraId="345BCD02" w14:textId="396A2CA7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109" w:type="dxa"/>
            <w:gridSpan w:val="3"/>
            <w:noWrap/>
          </w:tcPr>
          <w:p w14:paraId="40D48F88" w14:textId="7B990BE4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985" w:type="dxa"/>
            <w:gridSpan w:val="3"/>
            <w:noWrap/>
          </w:tcPr>
          <w:p w14:paraId="35932B06" w14:textId="3D4783D3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noWrap/>
          </w:tcPr>
          <w:p w14:paraId="69E65E1E" w14:textId="625DA31D" w:rsidR="00CB23F6" w:rsidRPr="00607650" w:rsidRDefault="00CB23F6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gridSpan w:val="2"/>
            <w:noWrap/>
          </w:tcPr>
          <w:p w14:paraId="45B5960A" w14:textId="0C48DD47" w:rsidR="00CB23F6" w:rsidRPr="00607650" w:rsidRDefault="00CB23F6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300" w:type="dxa"/>
            <w:gridSpan w:val="5"/>
            <w:noWrap/>
          </w:tcPr>
          <w:p w14:paraId="6249E21C" w14:textId="600A7574" w:rsidR="00CB23F6" w:rsidRPr="00607650" w:rsidRDefault="00CB23F6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84" w:type="dxa"/>
            <w:gridSpan w:val="2"/>
            <w:noWrap/>
          </w:tcPr>
          <w:p w14:paraId="47743C44" w14:textId="4E81AE59" w:rsidR="00CB23F6" w:rsidRPr="00607650" w:rsidRDefault="00CB23F6" w:rsidP="008F4A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1" w:type="dxa"/>
            <w:noWrap/>
          </w:tcPr>
          <w:p w14:paraId="5138CC5A" w14:textId="77777777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607650" w:rsidRPr="00607650" w14:paraId="4115E14B" w14:textId="77777777" w:rsidTr="0060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45265DE1" w14:textId="77777777" w:rsidR="00CB23F6" w:rsidRPr="00607650" w:rsidRDefault="00CB23F6" w:rsidP="008F4AC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60" w:type="dxa"/>
            <w:noWrap/>
          </w:tcPr>
          <w:p w14:paraId="6BEC68BD" w14:textId="74085AD0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20" w:type="dxa"/>
            <w:gridSpan w:val="6"/>
            <w:noWrap/>
          </w:tcPr>
          <w:p w14:paraId="677AF8FE" w14:textId="1CE0B83A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109" w:type="dxa"/>
            <w:gridSpan w:val="3"/>
            <w:noWrap/>
          </w:tcPr>
          <w:p w14:paraId="73AF1C7C" w14:textId="57EC3CAE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985" w:type="dxa"/>
            <w:gridSpan w:val="3"/>
            <w:noWrap/>
          </w:tcPr>
          <w:p w14:paraId="1FE4B6B0" w14:textId="24226E3F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noWrap/>
          </w:tcPr>
          <w:p w14:paraId="2441384F" w14:textId="082F92E1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gridSpan w:val="2"/>
            <w:noWrap/>
          </w:tcPr>
          <w:p w14:paraId="7519F547" w14:textId="2A7FE98D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300" w:type="dxa"/>
            <w:gridSpan w:val="5"/>
            <w:noWrap/>
          </w:tcPr>
          <w:p w14:paraId="7FE3A90A" w14:textId="3AAA18A3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84" w:type="dxa"/>
            <w:gridSpan w:val="2"/>
            <w:noWrap/>
          </w:tcPr>
          <w:p w14:paraId="5BD8D566" w14:textId="62D5AF11" w:rsidR="00CB23F6" w:rsidRPr="00607650" w:rsidRDefault="00CB23F6" w:rsidP="008F4A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1" w:type="dxa"/>
            <w:noWrap/>
          </w:tcPr>
          <w:p w14:paraId="287F9222" w14:textId="77777777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607650" w:rsidRPr="00607650" w14:paraId="7FB4BBFF" w14:textId="77777777" w:rsidTr="00607650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7F70C3E6" w14:textId="77777777" w:rsidR="00CB23F6" w:rsidRPr="00607650" w:rsidRDefault="00CB23F6" w:rsidP="008F4AC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60" w:type="dxa"/>
            <w:noWrap/>
          </w:tcPr>
          <w:p w14:paraId="24183D9A" w14:textId="6F530D4F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20" w:type="dxa"/>
            <w:gridSpan w:val="6"/>
            <w:noWrap/>
          </w:tcPr>
          <w:p w14:paraId="50FFF7EA" w14:textId="2AC8AAF4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109" w:type="dxa"/>
            <w:gridSpan w:val="3"/>
            <w:noWrap/>
          </w:tcPr>
          <w:p w14:paraId="06D6A3FA" w14:textId="7222594C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985" w:type="dxa"/>
            <w:gridSpan w:val="3"/>
            <w:noWrap/>
          </w:tcPr>
          <w:p w14:paraId="735D6ABC" w14:textId="3EDE52FC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noWrap/>
          </w:tcPr>
          <w:p w14:paraId="61D4A1FC" w14:textId="754DA5CB" w:rsidR="00CB23F6" w:rsidRPr="00607650" w:rsidRDefault="00CB23F6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gridSpan w:val="2"/>
            <w:noWrap/>
          </w:tcPr>
          <w:p w14:paraId="35572BC5" w14:textId="357C1C12" w:rsidR="00CB23F6" w:rsidRPr="00607650" w:rsidRDefault="00CB23F6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300" w:type="dxa"/>
            <w:gridSpan w:val="5"/>
            <w:noWrap/>
          </w:tcPr>
          <w:p w14:paraId="6C36FBA1" w14:textId="74928EC5" w:rsidR="00CB23F6" w:rsidRPr="00607650" w:rsidRDefault="00CB23F6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84" w:type="dxa"/>
            <w:gridSpan w:val="2"/>
            <w:noWrap/>
          </w:tcPr>
          <w:p w14:paraId="1460523E" w14:textId="7F90E448" w:rsidR="00CB23F6" w:rsidRPr="00607650" w:rsidRDefault="00CB23F6" w:rsidP="008F4A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1" w:type="dxa"/>
            <w:noWrap/>
          </w:tcPr>
          <w:p w14:paraId="4E3FC6A6" w14:textId="77777777" w:rsidR="00CB23F6" w:rsidRPr="00607650" w:rsidRDefault="00CB23F6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607650" w:rsidRPr="00607650" w14:paraId="7F80C93F" w14:textId="77777777" w:rsidTr="0060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539D22D7" w14:textId="77777777" w:rsidR="00CB23F6" w:rsidRPr="00607650" w:rsidRDefault="00CB23F6" w:rsidP="008F4AC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60" w:type="dxa"/>
            <w:noWrap/>
          </w:tcPr>
          <w:p w14:paraId="4E4E8006" w14:textId="59D89A31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20" w:type="dxa"/>
            <w:gridSpan w:val="6"/>
            <w:noWrap/>
          </w:tcPr>
          <w:p w14:paraId="349251ED" w14:textId="2E504E4D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109" w:type="dxa"/>
            <w:gridSpan w:val="3"/>
            <w:noWrap/>
          </w:tcPr>
          <w:p w14:paraId="6C5DD294" w14:textId="4A86BEBE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985" w:type="dxa"/>
            <w:gridSpan w:val="3"/>
            <w:noWrap/>
          </w:tcPr>
          <w:p w14:paraId="66645DAB" w14:textId="590C5E33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noWrap/>
          </w:tcPr>
          <w:p w14:paraId="336A4429" w14:textId="662FF665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gridSpan w:val="2"/>
            <w:noWrap/>
          </w:tcPr>
          <w:p w14:paraId="0EC5A6F9" w14:textId="0EF19D65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300" w:type="dxa"/>
            <w:gridSpan w:val="5"/>
            <w:noWrap/>
          </w:tcPr>
          <w:p w14:paraId="4FA35C46" w14:textId="0A523616" w:rsidR="00CB23F6" w:rsidRPr="00607650" w:rsidRDefault="00CB23F6" w:rsidP="008F4A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84" w:type="dxa"/>
            <w:gridSpan w:val="2"/>
            <w:noWrap/>
          </w:tcPr>
          <w:p w14:paraId="4917BDA6" w14:textId="60327227" w:rsidR="00CB23F6" w:rsidRPr="00607650" w:rsidRDefault="00CB23F6" w:rsidP="008F4AC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1" w:type="dxa"/>
            <w:noWrap/>
          </w:tcPr>
          <w:p w14:paraId="2ED36970" w14:textId="77777777" w:rsidR="00CB23F6" w:rsidRPr="00607650" w:rsidRDefault="00CB23F6" w:rsidP="008F4A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607650" w:rsidRPr="00607650" w14:paraId="411DDC88" w14:textId="77777777" w:rsidTr="00607650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7E618682" w14:textId="77777777" w:rsidR="0018283A" w:rsidRPr="00607650" w:rsidRDefault="0018283A" w:rsidP="008F4AC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60" w:type="dxa"/>
            <w:noWrap/>
          </w:tcPr>
          <w:p w14:paraId="7E722C46" w14:textId="6C4F317F" w:rsidR="0018283A" w:rsidRPr="00607650" w:rsidRDefault="0018283A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20" w:type="dxa"/>
            <w:gridSpan w:val="6"/>
            <w:noWrap/>
          </w:tcPr>
          <w:p w14:paraId="7D196DCA" w14:textId="16378DFF" w:rsidR="0018283A" w:rsidRPr="00607650" w:rsidRDefault="0018283A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109" w:type="dxa"/>
            <w:gridSpan w:val="3"/>
            <w:noWrap/>
          </w:tcPr>
          <w:p w14:paraId="5395E208" w14:textId="6DD16C60" w:rsidR="0018283A" w:rsidRPr="00607650" w:rsidRDefault="0018283A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985" w:type="dxa"/>
            <w:gridSpan w:val="3"/>
            <w:noWrap/>
          </w:tcPr>
          <w:p w14:paraId="380D2C4A" w14:textId="7642700C" w:rsidR="0018283A" w:rsidRPr="00607650" w:rsidRDefault="0018283A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noWrap/>
          </w:tcPr>
          <w:p w14:paraId="6C68F57C" w14:textId="61E3ABCB" w:rsidR="0018283A" w:rsidRPr="00607650" w:rsidRDefault="0018283A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gridSpan w:val="2"/>
            <w:noWrap/>
          </w:tcPr>
          <w:p w14:paraId="119E97C0" w14:textId="5F372718" w:rsidR="0018283A" w:rsidRPr="00607650" w:rsidRDefault="0018283A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300" w:type="dxa"/>
            <w:gridSpan w:val="5"/>
            <w:noWrap/>
          </w:tcPr>
          <w:p w14:paraId="0C30646A" w14:textId="4C4A7353" w:rsidR="0018283A" w:rsidRPr="00607650" w:rsidRDefault="0018283A" w:rsidP="008F4A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84" w:type="dxa"/>
            <w:gridSpan w:val="2"/>
            <w:noWrap/>
          </w:tcPr>
          <w:p w14:paraId="3788EACF" w14:textId="65A028CF" w:rsidR="0018283A" w:rsidRPr="00607650" w:rsidRDefault="0018283A" w:rsidP="008F4AC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1" w:type="dxa"/>
            <w:noWrap/>
          </w:tcPr>
          <w:p w14:paraId="1AA4D8CC" w14:textId="77777777" w:rsidR="0018283A" w:rsidRPr="00607650" w:rsidRDefault="0018283A" w:rsidP="008F4A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607650" w:rsidRPr="00607650" w14:paraId="0B9C798D" w14:textId="77777777" w:rsidTr="0060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0C56162A" w14:textId="09B47177" w:rsidR="00CB23F6" w:rsidRPr="00607650" w:rsidRDefault="00CB23F6" w:rsidP="00CB23F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60" w:type="dxa"/>
            <w:noWrap/>
          </w:tcPr>
          <w:p w14:paraId="5D9CF10B" w14:textId="455B2B28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20" w:type="dxa"/>
            <w:gridSpan w:val="6"/>
            <w:noWrap/>
          </w:tcPr>
          <w:p w14:paraId="68D81E24" w14:textId="385238D6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109" w:type="dxa"/>
            <w:gridSpan w:val="3"/>
            <w:noWrap/>
          </w:tcPr>
          <w:p w14:paraId="4609418A" w14:textId="42F7D279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985" w:type="dxa"/>
            <w:gridSpan w:val="3"/>
            <w:noWrap/>
          </w:tcPr>
          <w:p w14:paraId="6C242BA3" w14:textId="4E69914B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noWrap/>
          </w:tcPr>
          <w:p w14:paraId="42AB0A9E" w14:textId="635EFF00" w:rsidR="00CB23F6" w:rsidRPr="00607650" w:rsidRDefault="00CB23F6" w:rsidP="00CB2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120" w:type="dxa"/>
            <w:gridSpan w:val="2"/>
            <w:noWrap/>
          </w:tcPr>
          <w:p w14:paraId="36C339B9" w14:textId="0D5079D8" w:rsidR="00CB23F6" w:rsidRPr="00607650" w:rsidRDefault="00CB23F6" w:rsidP="00CB2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300" w:type="dxa"/>
            <w:gridSpan w:val="5"/>
            <w:noWrap/>
          </w:tcPr>
          <w:p w14:paraId="7A8A3E61" w14:textId="4555F2CD" w:rsidR="00CB23F6" w:rsidRPr="00607650" w:rsidRDefault="00CB23F6" w:rsidP="00CB2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84" w:type="dxa"/>
            <w:gridSpan w:val="2"/>
            <w:noWrap/>
          </w:tcPr>
          <w:p w14:paraId="2487F6B7" w14:textId="352AC861" w:rsidR="00CB23F6" w:rsidRPr="00607650" w:rsidRDefault="00CB23F6" w:rsidP="00CB23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1" w:type="dxa"/>
            <w:noWrap/>
          </w:tcPr>
          <w:p w14:paraId="0F109E7A" w14:textId="24B9C5F7" w:rsidR="00CB23F6" w:rsidRPr="00607650" w:rsidRDefault="00CB23F6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607650" w:rsidRPr="00607650" w14:paraId="1325F190" w14:textId="77777777" w:rsidTr="00607650">
        <w:trPr>
          <w:trHeight w:val="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4" w:type="dxa"/>
            <w:gridSpan w:val="24"/>
            <w:noWrap/>
          </w:tcPr>
          <w:p w14:paraId="051DB9EB" w14:textId="7FF0ED66" w:rsidR="00CB23F6" w:rsidRPr="00607650" w:rsidRDefault="00CB23F6" w:rsidP="00CB23F6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6"/>
                <w:szCs w:val="6"/>
              </w:rPr>
            </w:pPr>
          </w:p>
        </w:tc>
        <w:tc>
          <w:tcPr>
            <w:tcW w:w="351" w:type="dxa"/>
            <w:noWrap/>
            <w:hideMark/>
          </w:tcPr>
          <w:p w14:paraId="607211E9" w14:textId="77777777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6"/>
                <w:szCs w:val="6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  <w:sz w:val="6"/>
                <w:szCs w:val="6"/>
              </w:rPr>
              <w:t> </w:t>
            </w:r>
          </w:p>
        </w:tc>
      </w:tr>
      <w:tr w:rsidR="00607650" w:rsidRPr="00607650" w14:paraId="00DBC9F7" w14:textId="77777777" w:rsidTr="0060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31B0D397" w14:textId="58D05FDC" w:rsidR="0018283A" w:rsidRPr="00607650" w:rsidRDefault="0018283A" w:rsidP="00CB23F6">
            <w:pPr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4139" w:type="dxa"/>
            <w:gridSpan w:val="4"/>
            <w:noWrap/>
            <w:hideMark/>
          </w:tcPr>
          <w:p w14:paraId="1A98304E" w14:textId="7A0AFC95" w:rsidR="0018283A" w:rsidRPr="00607650" w:rsidRDefault="0018283A" w:rsidP="001828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EMPLOYEE SIGNATURE </w:t>
            </w:r>
          </w:p>
        </w:tc>
        <w:tc>
          <w:tcPr>
            <w:tcW w:w="360" w:type="dxa"/>
            <w:noWrap/>
          </w:tcPr>
          <w:p w14:paraId="5B81D7B5" w14:textId="317C8EB0" w:rsidR="0018283A" w:rsidRPr="00607650" w:rsidRDefault="0018283A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4473" w:type="dxa"/>
            <w:gridSpan w:val="7"/>
            <w:noWrap/>
            <w:hideMark/>
          </w:tcPr>
          <w:p w14:paraId="06A1ED81" w14:textId="6C8879AA" w:rsidR="0018283A" w:rsidRPr="00607650" w:rsidRDefault="0018283A" w:rsidP="001828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SUPERVISOR</w:t>
            </w:r>
          </w:p>
        </w:tc>
        <w:tc>
          <w:tcPr>
            <w:tcW w:w="302" w:type="dxa"/>
            <w:noWrap/>
          </w:tcPr>
          <w:p w14:paraId="0D212936" w14:textId="29A62EF0" w:rsidR="0018283A" w:rsidRPr="00607650" w:rsidRDefault="0018283A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3235" w:type="dxa"/>
            <w:gridSpan w:val="6"/>
            <w:noWrap/>
            <w:hideMark/>
          </w:tcPr>
          <w:p w14:paraId="683F63B3" w14:textId="152FF9A2" w:rsidR="0018283A" w:rsidRPr="00607650" w:rsidRDefault="0018283A" w:rsidP="001828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SUPERVISOR SIGNATURE </w:t>
            </w:r>
          </w:p>
        </w:tc>
        <w:tc>
          <w:tcPr>
            <w:tcW w:w="305" w:type="dxa"/>
            <w:gridSpan w:val="2"/>
            <w:noWrap/>
          </w:tcPr>
          <w:p w14:paraId="62E0BF97" w14:textId="330D3281" w:rsidR="0018283A" w:rsidRPr="00607650" w:rsidRDefault="0018283A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1684" w:type="dxa"/>
            <w:gridSpan w:val="2"/>
            <w:noWrap/>
            <w:hideMark/>
          </w:tcPr>
          <w:p w14:paraId="6322DD78" w14:textId="77777777" w:rsidR="0018283A" w:rsidRPr="00607650" w:rsidRDefault="0018283A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DATE</w:t>
            </w:r>
          </w:p>
        </w:tc>
        <w:tc>
          <w:tcPr>
            <w:tcW w:w="351" w:type="dxa"/>
            <w:noWrap/>
            <w:hideMark/>
          </w:tcPr>
          <w:p w14:paraId="4B9727B9" w14:textId="77777777" w:rsidR="0018283A" w:rsidRPr="00607650" w:rsidRDefault="0018283A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 </w:t>
            </w:r>
          </w:p>
        </w:tc>
      </w:tr>
      <w:tr w:rsidR="00607650" w:rsidRPr="00607650" w14:paraId="50FA60E7" w14:textId="77777777" w:rsidTr="00607650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0ADFAF79" w14:textId="4CFA53DC" w:rsidR="00193D0B" w:rsidRPr="00607650" w:rsidRDefault="00193D0B" w:rsidP="00CB23F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139" w:type="dxa"/>
            <w:gridSpan w:val="4"/>
            <w:vMerge w:val="restart"/>
            <w:noWrap/>
            <w:hideMark/>
          </w:tcPr>
          <w:p w14:paraId="425B64EA" w14:textId="77777777" w:rsidR="00193D0B" w:rsidRPr="00607650" w:rsidRDefault="00193D0B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60" w:type="dxa"/>
            <w:noWrap/>
          </w:tcPr>
          <w:p w14:paraId="473B2D93" w14:textId="127ABD33" w:rsidR="00193D0B" w:rsidRPr="00607650" w:rsidRDefault="00193D0B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473" w:type="dxa"/>
            <w:gridSpan w:val="7"/>
            <w:vMerge w:val="restart"/>
            <w:noWrap/>
            <w:hideMark/>
          </w:tcPr>
          <w:p w14:paraId="57413264" w14:textId="14A0F476" w:rsidR="00193D0B" w:rsidRPr="00607650" w:rsidRDefault="00193D0B" w:rsidP="00CB2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&lt;Supervisor's Name&gt;</w:t>
            </w:r>
          </w:p>
        </w:tc>
        <w:tc>
          <w:tcPr>
            <w:tcW w:w="302" w:type="dxa"/>
            <w:noWrap/>
          </w:tcPr>
          <w:p w14:paraId="7B36FC0B" w14:textId="67636981" w:rsidR="00193D0B" w:rsidRPr="00607650" w:rsidRDefault="00193D0B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235" w:type="dxa"/>
            <w:gridSpan w:val="6"/>
            <w:vMerge w:val="restart"/>
            <w:noWrap/>
            <w:hideMark/>
          </w:tcPr>
          <w:p w14:paraId="07702A69" w14:textId="77777777" w:rsidR="00193D0B" w:rsidRPr="00607650" w:rsidRDefault="00193D0B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05" w:type="dxa"/>
            <w:gridSpan w:val="2"/>
            <w:noWrap/>
          </w:tcPr>
          <w:p w14:paraId="7517ADB9" w14:textId="1C57509D" w:rsidR="00193D0B" w:rsidRPr="00607650" w:rsidRDefault="00193D0B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84" w:type="dxa"/>
            <w:gridSpan w:val="2"/>
            <w:vMerge w:val="restart"/>
            <w:noWrap/>
            <w:hideMark/>
          </w:tcPr>
          <w:p w14:paraId="28707929" w14:textId="60E56A9B" w:rsidR="00193D0B" w:rsidRPr="00607650" w:rsidRDefault="00193D0B" w:rsidP="00CB2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mm/dd/yyyy</w:t>
            </w:r>
          </w:p>
        </w:tc>
        <w:tc>
          <w:tcPr>
            <w:tcW w:w="351" w:type="dxa"/>
            <w:noWrap/>
            <w:hideMark/>
          </w:tcPr>
          <w:p w14:paraId="7DE4E38C" w14:textId="77777777" w:rsidR="00193D0B" w:rsidRPr="00607650" w:rsidRDefault="00193D0B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 </w:t>
            </w:r>
          </w:p>
        </w:tc>
      </w:tr>
      <w:tr w:rsidR="00607650" w:rsidRPr="00607650" w14:paraId="2DEA3DF2" w14:textId="77777777" w:rsidTr="00607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30645F40" w14:textId="3A701010" w:rsidR="00193D0B" w:rsidRPr="00607650" w:rsidRDefault="00193D0B" w:rsidP="00CB23F6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139" w:type="dxa"/>
            <w:gridSpan w:val="4"/>
            <w:vMerge/>
            <w:hideMark/>
          </w:tcPr>
          <w:p w14:paraId="15A6F238" w14:textId="77777777" w:rsidR="00193D0B" w:rsidRPr="00607650" w:rsidRDefault="00193D0B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60" w:type="dxa"/>
            <w:noWrap/>
          </w:tcPr>
          <w:p w14:paraId="40A70B43" w14:textId="09B8F70B" w:rsidR="00193D0B" w:rsidRPr="00607650" w:rsidRDefault="00193D0B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473" w:type="dxa"/>
            <w:gridSpan w:val="7"/>
            <w:vMerge/>
            <w:noWrap/>
            <w:hideMark/>
          </w:tcPr>
          <w:p w14:paraId="6367D6AA" w14:textId="2762CEB6" w:rsidR="00193D0B" w:rsidRPr="00607650" w:rsidRDefault="00193D0B" w:rsidP="00CB2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02" w:type="dxa"/>
            <w:noWrap/>
          </w:tcPr>
          <w:p w14:paraId="21A322FB" w14:textId="6BD35C2B" w:rsidR="00193D0B" w:rsidRPr="00607650" w:rsidRDefault="00193D0B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235" w:type="dxa"/>
            <w:gridSpan w:val="6"/>
            <w:vMerge/>
            <w:hideMark/>
          </w:tcPr>
          <w:p w14:paraId="0A81CE41" w14:textId="77777777" w:rsidR="00193D0B" w:rsidRPr="00607650" w:rsidRDefault="00193D0B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05" w:type="dxa"/>
            <w:gridSpan w:val="2"/>
            <w:noWrap/>
          </w:tcPr>
          <w:p w14:paraId="30D249A3" w14:textId="5CBC5107" w:rsidR="00193D0B" w:rsidRPr="00607650" w:rsidRDefault="00193D0B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684" w:type="dxa"/>
            <w:gridSpan w:val="2"/>
            <w:vMerge/>
            <w:noWrap/>
            <w:hideMark/>
          </w:tcPr>
          <w:p w14:paraId="0E5FCAA2" w14:textId="5707CA36" w:rsidR="00193D0B" w:rsidRPr="00607650" w:rsidRDefault="00193D0B" w:rsidP="00CB2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51" w:type="dxa"/>
            <w:noWrap/>
            <w:hideMark/>
          </w:tcPr>
          <w:p w14:paraId="0BED6938" w14:textId="77777777" w:rsidR="00193D0B" w:rsidRPr="00607650" w:rsidRDefault="00193D0B" w:rsidP="00CB23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</w:rPr>
              <w:t> </w:t>
            </w:r>
          </w:p>
        </w:tc>
      </w:tr>
      <w:tr w:rsidR="00607650" w:rsidRPr="00607650" w14:paraId="206EDB26" w14:textId="77777777" w:rsidTr="00607650">
        <w:trPr>
          <w:trHeight w:val="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" w:type="dxa"/>
            <w:noWrap/>
          </w:tcPr>
          <w:p w14:paraId="0E573406" w14:textId="78251A4A" w:rsidR="00CB23F6" w:rsidRPr="00607650" w:rsidRDefault="00CB23F6" w:rsidP="00CB23F6">
            <w:pPr>
              <w:rPr>
                <w:rFonts w:ascii="Calibri" w:eastAsia="Times New Roman" w:hAnsi="Calibri" w:cs="Calibri"/>
                <w:color w:val="000000" w:themeColor="text1"/>
                <w:sz w:val="6"/>
                <w:szCs w:val="6"/>
              </w:rPr>
            </w:pPr>
          </w:p>
        </w:tc>
        <w:tc>
          <w:tcPr>
            <w:tcW w:w="12107" w:type="dxa"/>
            <w:gridSpan w:val="18"/>
            <w:noWrap/>
            <w:hideMark/>
          </w:tcPr>
          <w:p w14:paraId="42738C1E" w14:textId="77777777" w:rsidR="00CB23F6" w:rsidRPr="00607650" w:rsidRDefault="00CB23F6" w:rsidP="00CB2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6"/>
                <w:szCs w:val="6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  <w:sz w:val="6"/>
                <w:szCs w:val="6"/>
              </w:rPr>
              <w:t> </w:t>
            </w:r>
          </w:p>
        </w:tc>
        <w:tc>
          <w:tcPr>
            <w:tcW w:w="707" w:type="dxa"/>
            <w:gridSpan w:val="3"/>
            <w:noWrap/>
            <w:hideMark/>
          </w:tcPr>
          <w:p w14:paraId="65D32EBE" w14:textId="77777777" w:rsidR="00CB23F6" w:rsidRPr="00607650" w:rsidRDefault="00CB23F6" w:rsidP="00CB2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6"/>
                <w:szCs w:val="6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  <w:sz w:val="6"/>
                <w:szCs w:val="6"/>
              </w:rPr>
              <w:t> </w:t>
            </w:r>
          </w:p>
        </w:tc>
        <w:tc>
          <w:tcPr>
            <w:tcW w:w="1684" w:type="dxa"/>
            <w:gridSpan w:val="2"/>
            <w:noWrap/>
            <w:hideMark/>
          </w:tcPr>
          <w:p w14:paraId="71B512AD" w14:textId="77777777" w:rsidR="00CB23F6" w:rsidRPr="00607650" w:rsidRDefault="00CB23F6" w:rsidP="00CB2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6"/>
                <w:szCs w:val="6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  <w:sz w:val="6"/>
                <w:szCs w:val="6"/>
              </w:rPr>
              <w:t> </w:t>
            </w:r>
          </w:p>
        </w:tc>
        <w:tc>
          <w:tcPr>
            <w:tcW w:w="351" w:type="dxa"/>
            <w:noWrap/>
            <w:hideMark/>
          </w:tcPr>
          <w:p w14:paraId="4A9A6704" w14:textId="77777777" w:rsidR="00CB23F6" w:rsidRPr="00607650" w:rsidRDefault="00CB23F6" w:rsidP="00CB2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sz w:val="6"/>
                <w:szCs w:val="6"/>
              </w:rPr>
            </w:pPr>
            <w:r w:rsidRPr="00607650">
              <w:rPr>
                <w:rFonts w:ascii="Calibri" w:eastAsia="Times New Roman" w:hAnsi="Calibri" w:cs="Calibri"/>
                <w:color w:val="000000" w:themeColor="text1"/>
                <w:sz w:val="6"/>
                <w:szCs w:val="6"/>
              </w:rPr>
              <w:t> </w:t>
            </w:r>
          </w:p>
        </w:tc>
      </w:tr>
    </w:tbl>
    <w:p w14:paraId="457F5B60" w14:textId="77777777" w:rsidR="00CB23F6" w:rsidRPr="0018283A" w:rsidRDefault="00CB23F6" w:rsidP="00AE120D">
      <w:pPr>
        <w:spacing w:after="0"/>
        <w:rPr>
          <w:rFonts w:cstheme="minorHAnsi"/>
          <w:sz w:val="2"/>
          <w:szCs w:val="2"/>
        </w:rPr>
      </w:pPr>
    </w:p>
    <w:sectPr w:rsidR="00CB23F6" w:rsidRPr="0018283A" w:rsidSect="00DF5966">
      <w:headerReference w:type="default" r:id="rId7"/>
      <w:footerReference w:type="default" r:id="rId8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290921" w14:textId="77777777" w:rsidR="006448E5" w:rsidRDefault="006448E5" w:rsidP="00DF5966">
      <w:pPr>
        <w:spacing w:after="0" w:line="240" w:lineRule="auto"/>
      </w:pPr>
      <w:r>
        <w:separator/>
      </w:r>
    </w:p>
  </w:endnote>
  <w:endnote w:type="continuationSeparator" w:id="0">
    <w:p w14:paraId="0B474461" w14:textId="77777777" w:rsidR="006448E5" w:rsidRDefault="006448E5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6A98C0" w14:textId="77777777" w:rsidR="006448E5" w:rsidRDefault="006448E5" w:rsidP="00DF5966">
      <w:pPr>
        <w:spacing w:after="0" w:line="240" w:lineRule="auto"/>
      </w:pPr>
      <w:r>
        <w:separator/>
      </w:r>
    </w:p>
  </w:footnote>
  <w:footnote w:type="continuationSeparator" w:id="0">
    <w:p w14:paraId="65DCB800" w14:textId="77777777" w:rsidR="006448E5" w:rsidRDefault="006448E5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F799C" w14:textId="2109964C" w:rsidR="00DF5966" w:rsidRPr="0018283A" w:rsidRDefault="00DF5966">
    <w:pPr>
      <w:pStyle w:val="Header"/>
      <w:rPr>
        <w:sz w:val="10"/>
        <w:szCs w:val="10"/>
      </w:rPr>
    </w:pPr>
    <w:r w:rsidRPr="0018283A">
      <w:rPr>
        <w:noProof/>
        <w:sz w:val="10"/>
        <w:szCs w:val="10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qQUASOkfriwAAAA="/>
  </w:docVars>
  <w:rsids>
    <w:rsidRoot w:val="00AE120D"/>
    <w:rsid w:val="0006081F"/>
    <w:rsid w:val="0018283A"/>
    <w:rsid w:val="00193D0B"/>
    <w:rsid w:val="00607650"/>
    <w:rsid w:val="006448E5"/>
    <w:rsid w:val="006F4213"/>
    <w:rsid w:val="008734A4"/>
    <w:rsid w:val="0097585D"/>
    <w:rsid w:val="00AC406C"/>
    <w:rsid w:val="00AE120D"/>
    <w:rsid w:val="00CB23F6"/>
    <w:rsid w:val="00DB22EC"/>
    <w:rsid w:val="00DF5966"/>
    <w:rsid w:val="00F0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PlainTable4">
    <w:name w:val="Plain Table 4"/>
    <w:basedOn w:val="TableNormal"/>
    <w:uiPriority w:val="44"/>
    <w:rsid w:val="006076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6</cp:revision>
  <dcterms:created xsi:type="dcterms:W3CDTF">2020-01-15T09:41:00Z</dcterms:created>
  <dcterms:modified xsi:type="dcterms:W3CDTF">2021-04-19T09:22:00Z</dcterms:modified>
</cp:coreProperties>
</file>